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7587A" w:rsidP="0007587A" w:rsidRDefault="002B4542" w14:paraId="7C0DEAF4" w14:textId="500C87E0">
      <w:pPr>
        <w:pStyle w:val="Title"/>
        <w:jc w:val="center"/>
      </w:pPr>
      <w:r w:rsidR="06E35826">
        <w:rPr/>
        <w:t>nourish</w:t>
      </w:r>
      <w:r>
        <w:br/>
      </w:r>
      <w:r w:rsidRPr="12471422" w:rsidR="001F0471">
        <w:rPr>
          <w:rStyle w:val="Heading2Char"/>
        </w:rPr>
        <w:t>P</w:t>
      </w:r>
      <w:r w:rsidRPr="12471422" w:rsidR="004D6158">
        <w:rPr>
          <w:rStyle w:val="Heading2Char"/>
        </w:rPr>
        <w:t>re</w:t>
      </w:r>
      <w:r w:rsidRPr="12471422" w:rsidR="00654727">
        <w:rPr>
          <w:rStyle w:val="Heading2Char"/>
        </w:rPr>
        <w:t>-</w:t>
      </w:r>
      <w:r w:rsidRPr="12471422" w:rsidR="002B4542">
        <w:rPr>
          <w:rStyle w:val="Heading2Char"/>
        </w:rPr>
        <w:t>Program</w:t>
      </w:r>
      <w:r w:rsidRPr="12471422" w:rsidR="001F0471">
        <w:rPr>
          <w:rStyle w:val="Heading2Char"/>
        </w:rPr>
        <w:t xml:space="preserve"> Questionnaire</w:t>
      </w:r>
    </w:p>
    <w:p w:rsidR="00291187" w:rsidP="0069218B" w:rsidRDefault="00291187" w14:paraId="7DF987A5" w14:textId="695237A1">
      <w:pPr>
        <w:spacing w:after="0" w:line="240" w:lineRule="auto"/>
      </w:pPr>
      <w:r>
        <w:br/>
      </w:r>
      <w:r w:rsidR="00291187">
        <w:rPr/>
        <w:t>Please take a moment to fill out the p</w:t>
      </w:r>
      <w:r w:rsidR="00F70550">
        <w:rPr/>
        <w:t>re</w:t>
      </w:r>
      <w:r w:rsidR="00291187">
        <w:rPr/>
        <w:t>-</w:t>
      </w:r>
      <w:r w:rsidR="002B4542">
        <w:rPr/>
        <w:t>program</w:t>
      </w:r>
      <w:r w:rsidR="00291187">
        <w:rPr/>
        <w:t xml:space="preserve"> </w:t>
      </w:r>
      <w:r w:rsidR="592DEA53">
        <w:rPr/>
        <w:t>questionnaire</w:t>
      </w:r>
      <w:r w:rsidR="00291187">
        <w:rPr/>
        <w:t xml:space="preserve"> for </w:t>
      </w:r>
      <w:r w:rsidRPr="29C66A82" w:rsidR="002B4542">
        <w:rPr>
          <w:b w:val="1"/>
          <w:bCs w:val="1"/>
        </w:rPr>
        <w:t>N</w:t>
      </w:r>
      <w:r w:rsidRPr="29C66A82" w:rsidR="4B7678F3">
        <w:rPr>
          <w:b w:val="1"/>
          <w:bCs w:val="1"/>
        </w:rPr>
        <w:t>ourish</w:t>
      </w:r>
      <w:r w:rsidRPr="29C66A82" w:rsidR="00291187">
        <w:rPr>
          <w:i w:val="1"/>
          <w:iCs w:val="1"/>
        </w:rPr>
        <w:t>.</w:t>
      </w:r>
      <w:r w:rsidR="00291187">
        <w:rPr/>
        <w:t xml:space="preserve"> We greatly appreciate your </w:t>
      </w:r>
      <w:r w:rsidR="00291187">
        <w:rPr/>
        <w:t>thoughts about</w:t>
      </w:r>
      <w:r w:rsidR="00291187">
        <w:rPr/>
        <w:t xml:space="preserve"> your experience.</w:t>
      </w:r>
    </w:p>
    <w:p w:rsidR="00E15DB4" w:rsidP="0069218B" w:rsidRDefault="00E15DB4" w14:paraId="57F44A0A" w14:textId="2B6BF37C">
      <w:pPr>
        <w:spacing w:after="0" w:line="240" w:lineRule="auto"/>
      </w:pPr>
    </w:p>
    <w:p w:rsidRPr="000062B6" w:rsidR="00FE1ABB" w:rsidP="0069218B" w:rsidRDefault="00FE1ABB" w14:paraId="676899F0" w14:textId="77777777">
      <w:pPr>
        <w:spacing w:after="0" w:line="240" w:lineRule="auto"/>
      </w:pPr>
    </w:p>
    <w:p w:rsidRPr="00FE1ABB" w:rsidR="00291187" w:rsidP="0069218B" w:rsidRDefault="00291187" w14:paraId="68D5CA29" w14:textId="12EF6757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 w:rsidR="00283567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0" w:type="auto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10"/>
        <w:gridCol w:w="1308"/>
        <w:gridCol w:w="1308"/>
        <w:gridCol w:w="1974"/>
        <w:gridCol w:w="857"/>
        <w:gridCol w:w="1794"/>
      </w:tblGrid>
      <w:tr w:rsidRPr="000062B6" w:rsidR="00291187" w:rsidTr="29C66A82" w14:paraId="46EBFCCF" w14:textId="77777777">
        <w:trPr>
          <w:trHeight w:val="1134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29C66A82" w:rsidRDefault="005B159A" w14:paraId="6CB98599" w14:textId="23DFACF0">
            <w:pPr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29C66A82" w:rsidR="1942CC15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I </w:t>
            </w:r>
            <w:r w:rsidRPr="29C66A82" w:rsidR="5B3746E0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am </w:t>
            </w:r>
            <w:r w:rsidRPr="29C66A82" w:rsidR="206F77C6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interested </w:t>
            </w:r>
            <w:r w:rsidRPr="29C66A82" w:rsidR="206F77C6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to learn more about </w:t>
            </w:r>
            <w:r w:rsidRPr="29C66A82" w:rsidR="113C61D5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healthy eating and </w:t>
            </w:r>
            <w:r w:rsidRPr="29C66A82" w:rsidR="48AAC6B4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ractices</w:t>
            </w:r>
            <w:r w:rsidRPr="29C66A82" w:rsidR="113C61D5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that will support my wellbeing.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4471E58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5763CED7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B02E2C7" w14:textId="77777777">
            <w:pPr>
              <w:spacing w:line="240" w:lineRule="auto"/>
            </w:pPr>
            <w:r w:rsidRPr="000062B6">
              <w:t>Neither agree nor disagree</w:t>
            </w:r>
          </w:p>
        </w:tc>
        <w:tc>
          <w:tcPr>
            <w:tcW w:w="7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8C2A983" w14:textId="77777777">
            <w:pPr>
              <w:spacing w:line="240" w:lineRule="auto"/>
            </w:pPr>
            <w:r w:rsidRPr="000062B6">
              <w:t>Agree</w:t>
            </w:r>
          </w:p>
          <w:p w:rsidRPr="000062B6" w:rsidR="00291187" w:rsidP="0069218B" w:rsidRDefault="00291187" w14:paraId="4EEDC96D" w14:textId="77777777">
            <w:pPr>
              <w:spacing w:line="240" w:lineRule="auto"/>
            </w:pP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13553557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29C66A82" w14:paraId="6A2A046F" w14:textId="77777777">
        <w:trPr>
          <w:trHeight w:val="683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12471422" w:rsidRDefault="005B159A" w14:paraId="642FD3A9" w14:textId="272C709D">
            <w:pPr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12471422" w:rsidR="2EE9B487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 am aware of foods I can choose that will enhance my wellbeing.</w:t>
            </w:r>
          </w:p>
          <w:p w:rsidRPr="000062B6" w:rsidR="00291187" w:rsidP="12471422" w:rsidRDefault="005B159A" w14:paraId="664E5F7F" w14:textId="6B023FD5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67B28438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46874690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4EAAE392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0CE9290A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67D825AB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29C66A82" w14:paraId="10B40772" w14:textId="77777777">
        <w:trPr>
          <w:trHeight w:val="765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12471422" w:rsidRDefault="005B159A" w14:paraId="373D3909" w14:textId="22F4FEE1">
            <w:pPr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12471422" w:rsidR="5C6FF2AF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I am confident in my ability to adjust what I eat to benefit my health. </w:t>
            </w:r>
          </w:p>
          <w:p w:rsidRPr="000062B6" w:rsidR="00291187" w:rsidP="12471422" w:rsidRDefault="005B159A" w14:paraId="68F90511" w14:textId="64064221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344448D9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3AAB8759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617424FE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3FBBFEF0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A300EC9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="29C66A82" w:rsidTr="29C66A82" w14:paraId="4FEE65F5">
        <w:trPr>
          <w:trHeight w:val="765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6EF4408A" w:rsidP="29C66A82" w:rsidRDefault="6EF4408A" w14:paraId="2686E166" w14:textId="00658025">
            <w:pPr>
              <w:pStyle w:val="Normal"/>
              <w:spacing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29C66A82" w:rsidR="6EF4408A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I am familiar with practices that will enhance my appreciation of </w:t>
            </w:r>
            <w:r w:rsidRPr="29C66A82" w:rsidR="0A439BD2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healthy eating</w:t>
            </w:r>
            <w:r w:rsidRPr="29C66A82" w:rsidR="6EF4408A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.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29C66A82" w:rsidP="29C66A82" w:rsidRDefault="29C66A82" w14:paraId="72760E47" w14:textId="130D7849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29C66A82" w:rsidP="29C66A82" w:rsidRDefault="29C66A82" w14:paraId="33156D07" w14:textId="47A2A583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29C66A82" w:rsidP="29C66A82" w:rsidRDefault="29C66A82" w14:paraId="24A1D13D" w14:textId="0905A4A2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29C66A82" w:rsidP="29C66A82" w:rsidRDefault="29C66A82" w14:paraId="207B282B" w14:textId="1770A717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29C66A82" w:rsidP="29C66A82" w:rsidRDefault="29C66A82" w14:paraId="56649D82" w14:textId="0D8089B8">
            <w:pPr>
              <w:pStyle w:val="Normal"/>
              <w:spacing w:line="240" w:lineRule="auto"/>
              <w:rPr>
                <w:sz w:val="24"/>
                <w:szCs w:val="24"/>
              </w:rPr>
            </w:pPr>
          </w:p>
        </w:tc>
      </w:tr>
    </w:tbl>
    <w:p w:rsidRPr="000062B6" w:rsidR="00291187" w:rsidP="0069218B" w:rsidRDefault="00291187" w14:paraId="74F45C30" w14:textId="77777777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:rsidR="00283567" w:rsidP="0069218B" w:rsidRDefault="00283567" w14:paraId="3C54F579" w14:textId="77777777">
      <w:pPr>
        <w:spacing w:after="0" w:line="240" w:lineRule="auto"/>
      </w:pPr>
    </w:p>
    <w:p w:rsidRPr="000062B6" w:rsidR="00291187" w:rsidP="0069218B" w:rsidRDefault="00291187" w14:paraId="5D81A5CE" w14:textId="60EA7C54">
      <w:pPr>
        <w:spacing w:after="0" w:line="240" w:lineRule="auto"/>
      </w:pPr>
      <w:r w:rsidR="00291187">
        <w:rPr/>
        <w:t xml:space="preserve">What </w:t>
      </w:r>
      <w:r w:rsidR="004D6158">
        <w:rPr/>
        <w:t>is one thing you would like to learn in the</w:t>
      </w:r>
      <w:r w:rsidRPr="12471422" w:rsidR="00291187">
        <w:rPr>
          <w:b w:val="1"/>
          <w:bCs w:val="1"/>
        </w:rPr>
        <w:t xml:space="preserve"> </w:t>
      </w:r>
      <w:r w:rsidRPr="12471422" w:rsidR="00E9152C">
        <w:rPr>
          <w:b w:val="1"/>
          <w:bCs w:val="1"/>
        </w:rPr>
        <w:t>N</w:t>
      </w:r>
      <w:r w:rsidRPr="12471422" w:rsidR="57D51570">
        <w:rPr>
          <w:b w:val="1"/>
          <w:bCs w:val="1"/>
        </w:rPr>
        <w:t>ourish</w:t>
      </w:r>
      <w:r w:rsidRPr="12471422" w:rsidR="00E9152C">
        <w:rPr>
          <w:b w:val="1"/>
          <w:bCs w:val="1"/>
        </w:rPr>
        <w:t xml:space="preserve"> </w:t>
      </w:r>
      <w:r w:rsidR="00E9152C">
        <w:rPr/>
        <w:t>program</w:t>
      </w:r>
      <w:r w:rsidR="00291187">
        <w:rPr/>
        <w:t>?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C94278" w:rsidTr="00595A01" w14:paraId="3E3E7312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C94278" w:rsidP="0069218B" w:rsidRDefault="00C94278" w14:paraId="6510640F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40DB75A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595A01" w14:paraId="010F8772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7CD151BA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053944C2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595A01" w14:paraId="3885AD54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4BCBC009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6292E5C5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:rsidTr="00595A01" w14:paraId="5CE256E7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87035D" w:rsidP="0069218B" w:rsidRDefault="0087035D" w14:paraId="3C3977A0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87035D" w:rsidP="0069218B" w:rsidRDefault="0087035D" w14:paraId="758A7CCA" w14:textId="722CD02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6536B1" w:rsidR="00291187" w:rsidP="0069218B" w:rsidRDefault="00291187" w14:paraId="0B52AE68" w14:textId="27898AA6">
      <w:pPr>
        <w:spacing w:after="0" w:line="240" w:lineRule="auto"/>
      </w:pPr>
      <w:r>
        <w:br/>
      </w:r>
    </w:p>
    <w:sectPr w:rsidRPr="006536B1" w:rsidR="00291187" w:rsidSect="009316C8">
      <w:footerReference w:type="default" r:id="rId11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D300F" w:rsidP="00AC1219" w:rsidRDefault="007D300F" w14:paraId="439C9433" w14:textId="77777777">
      <w:pPr>
        <w:spacing w:after="0" w:line="240" w:lineRule="auto"/>
      </w:pPr>
      <w:r>
        <w:separator/>
      </w:r>
    </w:p>
  </w:endnote>
  <w:endnote w:type="continuationSeparator" w:id="0">
    <w:p w:rsidR="007D300F" w:rsidP="00AC1219" w:rsidRDefault="007D300F" w14:paraId="1660EE3D" w14:textId="77777777">
      <w:pPr>
        <w:spacing w:after="0" w:line="240" w:lineRule="auto"/>
      </w:pPr>
      <w:r>
        <w:continuationSeparator/>
      </w:r>
    </w:p>
  </w:endnote>
  <w:endnote w:type="continuationNotice" w:id="1">
    <w:p w:rsidR="007D300F" w:rsidRDefault="007D300F" w14:paraId="6589E3F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426352" w:rsidRDefault="00426352" w14:paraId="13821CE0" w14:textId="1DA97920">
    <w:pPr>
      <w:pStyle w:val="Footer"/>
      <w:jc w:val="right"/>
    </w:pPr>
  </w:p>
  <w:p w:rsidR="00AC1219" w:rsidP="00426352" w:rsidRDefault="78CCB432" w14:paraId="2FE5E226" w14:textId="6AAB8556">
    <w:pPr>
      <w:pStyle w:val="Footer"/>
    </w:pPr>
    <w:r w:rsidR="29C66A82">
      <w:drawing>
        <wp:inline wp14:editId="4928CAAB" wp14:anchorId="51271546">
          <wp:extent cx="2328033" cy="457200"/>
          <wp:effectExtent l="0" t="0" r="0" b="0"/>
          <wp:docPr id="3" name="Picture 3" descr="A picture containing text, clipar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38cb220176f34049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D300F" w:rsidP="00AC1219" w:rsidRDefault="007D300F" w14:paraId="1237EF94" w14:textId="77777777">
      <w:pPr>
        <w:spacing w:after="0" w:line="240" w:lineRule="auto"/>
      </w:pPr>
      <w:r>
        <w:separator/>
      </w:r>
    </w:p>
  </w:footnote>
  <w:footnote w:type="continuationSeparator" w:id="0">
    <w:p w:rsidR="007D300F" w:rsidP="00AC1219" w:rsidRDefault="007D300F" w14:paraId="0F9C53A7" w14:textId="77777777">
      <w:pPr>
        <w:spacing w:after="0" w:line="240" w:lineRule="auto"/>
      </w:pPr>
      <w:r>
        <w:continuationSeparator/>
      </w:r>
    </w:p>
  </w:footnote>
  <w:footnote w:type="continuationNotice" w:id="1">
    <w:p w:rsidR="007D300F" w:rsidRDefault="007D300F" w14:paraId="2CAB947B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220CE"/>
    <w:rsid w:val="001607A6"/>
    <w:rsid w:val="001B6959"/>
    <w:rsid w:val="001D2867"/>
    <w:rsid w:val="001F0471"/>
    <w:rsid w:val="002317FA"/>
    <w:rsid w:val="00236472"/>
    <w:rsid w:val="00243183"/>
    <w:rsid w:val="00252402"/>
    <w:rsid w:val="00283567"/>
    <w:rsid w:val="00291187"/>
    <w:rsid w:val="002A6EC8"/>
    <w:rsid w:val="002B4542"/>
    <w:rsid w:val="002D323E"/>
    <w:rsid w:val="002F6C1D"/>
    <w:rsid w:val="00330E85"/>
    <w:rsid w:val="003A15AE"/>
    <w:rsid w:val="00426352"/>
    <w:rsid w:val="0049689B"/>
    <w:rsid w:val="004D024C"/>
    <w:rsid w:val="004D2E40"/>
    <w:rsid w:val="004D6158"/>
    <w:rsid w:val="00563D3E"/>
    <w:rsid w:val="00577F68"/>
    <w:rsid w:val="00595A01"/>
    <w:rsid w:val="005B159A"/>
    <w:rsid w:val="005C253D"/>
    <w:rsid w:val="005C7CF9"/>
    <w:rsid w:val="0063712E"/>
    <w:rsid w:val="006536B1"/>
    <w:rsid w:val="00654727"/>
    <w:rsid w:val="006601FF"/>
    <w:rsid w:val="0069218B"/>
    <w:rsid w:val="006C3F11"/>
    <w:rsid w:val="00730486"/>
    <w:rsid w:val="007679F1"/>
    <w:rsid w:val="007743E5"/>
    <w:rsid w:val="007951A2"/>
    <w:rsid w:val="007D300F"/>
    <w:rsid w:val="008436AF"/>
    <w:rsid w:val="0087035D"/>
    <w:rsid w:val="00897030"/>
    <w:rsid w:val="008F2E56"/>
    <w:rsid w:val="00901C29"/>
    <w:rsid w:val="009021A0"/>
    <w:rsid w:val="00907FC6"/>
    <w:rsid w:val="009114A4"/>
    <w:rsid w:val="009316C8"/>
    <w:rsid w:val="00952F9D"/>
    <w:rsid w:val="00957EFA"/>
    <w:rsid w:val="0098446F"/>
    <w:rsid w:val="009C629D"/>
    <w:rsid w:val="00AC1219"/>
    <w:rsid w:val="00AE67F0"/>
    <w:rsid w:val="00B07ED9"/>
    <w:rsid w:val="00C55D27"/>
    <w:rsid w:val="00C94278"/>
    <w:rsid w:val="00CC70A8"/>
    <w:rsid w:val="00CE7BE2"/>
    <w:rsid w:val="00CF4519"/>
    <w:rsid w:val="00D048CC"/>
    <w:rsid w:val="00D22275"/>
    <w:rsid w:val="00D519E0"/>
    <w:rsid w:val="00E01593"/>
    <w:rsid w:val="00E15DB4"/>
    <w:rsid w:val="00E9152C"/>
    <w:rsid w:val="00EC571B"/>
    <w:rsid w:val="00F11117"/>
    <w:rsid w:val="00F136A8"/>
    <w:rsid w:val="00F40276"/>
    <w:rsid w:val="00F4234A"/>
    <w:rsid w:val="00F70550"/>
    <w:rsid w:val="00F8423A"/>
    <w:rsid w:val="00FE1ABB"/>
    <w:rsid w:val="00FF65EA"/>
    <w:rsid w:val="0581B977"/>
    <w:rsid w:val="0586212E"/>
    <w:rsid w:val="06E35826"/>
    <w:rsid w:val="07C83AAF"/>
    <w:rsid w:val="0A439BD2"/>
    <w:rsid w:val="0DE43DAB"/>
    <w:rsid w:val="113C61D5"/>
    <w:rsid w:val="12471422"/>
    <w:rsid w:val="12483027"/>
    <w:rsid w:val="13E1B420"/>
    <w:rsid w:val="13F3B336"/>
    <w:rsid w:val="15259AD8"/>
    <w:rsid w:val="1942CC15"/>
    <w:rsid w:val="206F77C6"/>
    <w:rsid w:val="23A046D1"/>
    <w:rsid w:val="253DB1CA"/>
    <w:rsid w:val="29C66A82"/>
    <w:rsid w:val="2C106F6F"/>
    <w:rsid w:val="2EE9B487"/>
    <w:rsid w:val="359E2958"/>
    <w:rsid w:val="36DDFF76"/>
    <w:rsid w:val="482AB819"/>
    <w:rsid w:val="48AAC6B4"/>
    <w:rsid w:val="49D7E0CB"/>
    <w:rsid w:val="4B7678F3"/>
    <w:rsid w:val="4D051E3A"/>
    <w:rsid w:val="4DA7986B"/>
    <w:rsid w:val="57D51570"/>
    <w:rsid w:val="592DEA53"/>
    <w:rsid w:val="597E3323"/>
    <w:rsid w:val="5B3746E0"/>
    <w:rsid w:val="5C6FF2AF"/>
    <w:rsid w:val="5D15AEC7"/>
    <w:rsid w:val="6D1935F9"/>
    <w:rsid w:val="6DCC6DEA"/>
    <w:rsid w:val="6E262149"/>
    <w:rsid w:val="6E4C34F2"/>
    <w:rsid w:val="6EF4408A"/>
    <w:rsid w:val="7708B2C4"/>
    <w:rsid w:val="78CCB432"/>
    <w:rsid w:val="7D7DC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E15CB85D-84E1-443E-AAE0-F20800D34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3.png" Id="R38cb220176f3404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685718-C679-4429-805A-3F80F0EEAF64}"/>
</file>

<file path=customXml/itemProps3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17</cp:revision>
  <dcterms:created xsi:type="dcterms:W3CDTF">2021-03-06T00:32:00Z</dcterms:created>
  <dcterms:modified xsi:type="dcterms:W3CDTF">2021-05-05T15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